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EC435" w14:textId="77777777" w:rsidR="00F43CAF" w:rsidRDefault="00F43CAF"/>
    <w:p w14:paraId="2149D596" w14:textId="77777777" w:rsidR="00807A5E" w:rsidRDefault="00807A5E"/>
    <w:p w14:paraId="025B0FE2" w14:textId="77777777" w:rsidR="00B72ADE" w:rsidRPr="00B72ADE" w:rsidRDefault="00B72ADE" w:rsidP="00B72ADE">
      <w:pPr>
        <w:spacing w:after="160" w:line="259" w:lineRule="auto"/>
        <w:rPr>
          <w:rFonts w:ascii="Palatino Linotype" w:hAnsi="Palatino Linotype"/>
          <w:b/>
          <w:bCs/>
          <w:sz w:val="52"/>
          <w:szCs w:val="52"/>
        </w:rPr>
      </w:pPr>
      <w:bookmarkStart w:id="0" w:name="_Hlk131516936"/>
      <w:r w:rsidRPr="00B72ADE">
        <w:rPr>
          <w:rFonts w:ascii="Palatino Linotype" w:hAnsi="Palatino Linotype"/>
          <w:b/>
          <w:bCs/>
          <w:sz w:val="52"/>
          <w:szCs w:val="52"/>
        </w:rPr>
        <w:t>News Release</w:t>
      </w:r>
    </w:p>
    <w:p w14:paraId="7A7D089F" w14:textId="77777777" w:rsidR="00B72ADE" w:rsidRPr="00B72ADE" w:rsidRDefault="00B72ADE" w:rsidP="00B72ADE">
      <w:pPr>
        <w:tabs>
          <w:tab w:val="left" w:pos="5400"/>
        </w:tabs>
        <w:autoSpaceDE w:val="0"/>
        <w:autoSpaceDN w:val="0"/>
        <w:adjustRightInd w:val="0"/>
        <w:spacing w:after="0" w:line="259" w:lineRule="auto"/>
        <w:rPr>
          <w:rFonts w:ascii="Avenir Next LT Pro Demi" w:hAnsi="Avenir Next LT Pro Demi" w:cs="Arial"/>
          <w:b/>
          <w:bCs/>
          <w:sz w:val="24"/>
          <w:szCs w:val="24"/>
        </w:rPr>
      </w:pPr>
      <w:r w:rsidRPr="00B72ADE">
        <w:rPr>
          <w:rFonts w:ascii="Avenir Next LT Pro Demi" w:hAnsi="Avenir Next LT Pro Demi" w:cs="Arial"/>
          <w:b/>
          <w:bCs/>
          <w:sz w:val="24"/>
          <w:szCs w:val="24"/>
        </w:rPr>
        <w:t>For Immediate Release</w:t>
      </w:r>
    </w:p>
    <w:p w14:paraId="2B939EE8" w14:textId="17C899F8" w:rsidR="00F212FC" w:rsidRPr="00B72ADE" w:rsidRDefault="00733675" w:rsidP="00B72ADE">
      <w:pPr>
        <w:tabs>
          <w:tab w:val="left" w:pos="5400"/>
        </w:tabs>
        <w:autoSpaceDE w:val="0"/>
        <w:autoSpaceDN w:val="0"/>
        <w:adjustRightInd w:val="0"/>
        <w:spacing w:after="160" w:line="259" w:lineRule="auto"/>
        <w:rPr>
          <w:rFonts w:ascii="Avenir Next LT Pro" w:hAnsi="Avenir Next LT Pro" w:cs="Arial"/>
          <w:i/>
          <w:iCs/>
          <w:sz w:val="24"/>
          <w:szCs w:val="24"/>
        </w:rPr>
      </w:pPr>
      <w:r>
        <w:rPr>
          <w:rFonts w:ascii="Avenir Next LT Pro" w:hAnsi="Avenir Next LT Pro" w:cs="Arial"/>
          <w:i/>
          <w:iCs/>
          <w:sz w:val="24"/>
          <w:szCs w:val="24"/>
        </w:rPr>
        <w:t>January 23, 2026</w:t>
      </w:r>
    </w:p>
    <w:p w14:paraId="660647A6" w14:textId="0B6ABCCD" w:rsidR="00F159A4" w:rsidRDefault="00023CCD" w:rsidP="00F159A4">
      <w:pPr>
        <w:tabs>
          <w:tab w:val="left" w:pos="990"/>
        </w:tabs>
        <w:spacing w:after="0" w:line="240" w:lineRule="auto"/>
        <w:rPr>
          <w:rFonts w:ascii="Palatino Linotype" w:hAnsi="Palatino Linotype" w:cs="Arial"/>
          <w:b/>
          <w:bCs/>
          <w:sz w:val="24"/>
          <w:szCs w:val="24"/>
        </w:rPr>
      </w:pPr>
      <w:r w:rsidRPr="00321349">
        <w:rPr>
          <w:rFonts w:ascii="Palatino Linotype" w:hAnsi="Palatino Linotype" w:cs="Arial"/>
          <w:b/>
          <w:bCs/>
          <w:sz w:val="24"/>
          <w:szCs w:val="24"/>
        </w:rPr>
        <w:t>For More Information Contact</w:t>
      </w:r>
    </w:p>
    <w:p w14:paraId="24241F54" w14:textId="0F32C6CA" w:rsidR="00F159A4" w:rsidRDefault="00F8384F" w:rsidP="00F159A4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r w:rsidRPr="007725B2">
        <w:rPr>
          <w:rFonts w:ascii="Avenir Next LT Pro" w:hAnsi="Avenir Next LT Pro" w:cs="Arial"/>
          <w:sz w:val="24"/>
          <w:szCs w:val="24"/>
        </w:rPr>
        <w:t>Lieutenant Luke Gardiner</w:t>
      </w:r>
    </w:p>
    <w:p w14:paraId="46566142" w14:textId="11189816" w:rsidR="00F16DC5" w:rsidRDefault="00E65A0E" w:rsidP="00F159A4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r>
        <w:rPr>
          <w:rFonts w:ascii="Avenir Next LT Pro" w:hAnsi="Avenir Next LT Pro" w:cs="Arial"/>
          <w:sz w:val="24"/>
          <w:szCs w:val="24"/>
        </w:rPr>
        <w:t>Public Information Officer</w:t>
      </w:r>
    </w:p>
    <w:p w14:paraId="3038B10B" w14:textId="7D39330E" w:rsidR="00E65A0E" w:rsidRDefault="005A5379" w:rsidP="00F159A4">
      <w:pPr>
        <w:tabs>
          <w:tab w:val="left" w:pos="990"/>
        </w:tabs>
        <w:spacing w:after="0" w:line="240" w:lineRule="auto"/>
        <w:rPr>
          <w:rFonts w:ascii="Avenir Next LT Pro" w:hAnsi="Avenir Next LT Pro" w:cs="Arial"/>
          <w:sz w:val="24"/>
          <w:szCs w:val="24"/>
        </w:rPr>
      </w:pPr>
      <w:r>
        <w:rPr>
          <w:rFonts w:ascii="Avenir Next LT Pro" w:hAnsi="Avenir Next LT Pro" w:cs="Arial"/>
          <w:sz w:val="24"/>
          <w:szCs w:val="24"/>
        </w:rPr>
        <w:t>(701)355-1895</w:t>
      </w:r>
    </w:p>
    <w:p w14:paraId="5AFCA23D" w14:textId="2F1494BA" w:rsidR="00DA0603" w:rsidRDefault="00C64C21" w:rsidP="00DA0603">
      <w:pPr>
        <w:tabs>
          <w:tab w:val="left" w:pos="990"/>
        </w:tabs>
        <w:spacing w:after="0" w:line="240" w:lineRule="auto"/>
        <w:rPr>
          <w:rFonts w:ascii="Arial" w:hAnsi="Arial" w:cs="Arial"/>
          <w:sz w:val="24"/>
          <w:szCs w:val="24"/>
        </w:rPr>
      </w:pPr>
      <w:hyperlink r:id="rId9" w:history="1">
        <w:r w:rsidRPr="00BE5DF6">
          <w:rPr>
            <w:rStyle w:val="Hyperlink"/>
            <w:rFonts w:ascii="Avenir Next LT Pro" w:hAnsi="Avenir Next LT Pro" w:cs="Arial"/>
            <w:sz w:val="24"/>
            <w:szCs w:val="24"/>
          </w:rPr>
          <w:t>lgardiner@bismarcknd.gov</w:t>
        </w:r>
      </w:hyperlink>
      <w:r w:rsidR="00A174AE" w:rsidRPr="007408C1">
        <w:rPr>
          <w:rFonts w:ascii="Arial" w:hAnsi="Arial" w:cs="Arial"/>
          <w:sz w:val="24"/>
          <w:szCs w:val="24"/>
        </w:rPr>
        <w:tab/>
      </w:r>
      <w:bookmarkEnd w:id="0"/>
    </w:p>
    <w:p w14:paraId="2EE04AC9" w14:textId="77777777" w:rsidR="00EB2087" w:rsidRPr="00045166" w:rsidRDefault="00EB2087" w:rsidP="00EB2087">
      <w:pPr>
        <w:pStyle w:val="NormalWeb"/>
        <w:rPr>
          <w:sz w:val="28"/>
          <w:szCs w:val="28"/>
        </w:rPr>
      </w:pPr>
      <w:r w:rsidRPr="00045166">
        <w:rPr>
          <w:rStyle w:val="Strong"/>
          <w:sz w:val="28"/>
          <w:szCs w:val="28"/>
        </w:rPr>
        <w:t>Bismarck Woman Arrested Following Four-Hour Standoff</w:t>
      </w:r>
    </w:p>
    <w:p w14:paraId="6DA1DFA7" w14:textId="77777777" w:rsidR="00EB2087" w:rsidRDefault="00EB2087" w:rsidP="00EB2087">
      <w:pPr>
        <w:pStyle w:val="NormalWeb"/>
      </w:pPr>
      <w:r>
        <w:rPr>
          <w:rStyle w:val="Strong"/>
        </w:rPr>
        <w:t>BISMARCK, N.D.</w:t>
      </w:r>
      <w:r>
        <w:t xml:space="preserve"> – A 43-year-old Bismarck woman was arrested late Tuesday night following a four-hour standoff after she allegedly stabbed her boyfriend.</w:t>
      </w:r>
    </w:p>
    <w:p w14:paraId="760DF350" w14:textId="77777777" w:rsidR="00EB2087" w:rsidRDefault="00EB2087" w:rsidP="00EB2087">
      <w:pPr>
        <w:pStyle w:val="NormalWeb"/>
      </w:pPr>
      <w:r>
        <w:t>At approximately 7:30 p.m., Bismarck Police officers responded to the area of 300 West Front Avenue for a report of a man walking in the area with a significant amount of blood on his clothing. Officers contacted the man, who stated he had been stabbed in the left shoulder/chest area by his girlfriend, identified as Shannon Gresham of Bismarck.</w:t>
      </w:r>
    </w:p>
    <w:p w14:paraId="103C48C4" w14:textId="77777777" w:rsidR="00EB2087" w:rsidRDefault="00EB2087" w:rsidP="00EB2087">
      <w:pPr>
        <w:pStyle w:val="NormalWeb"/>
      </w:pPr>
      <w:r>
        <w:t>The man was transported to a local hospital for treatment and is expected to make a full recovery.</w:t>
      </w:r>
    </w:p>
    <w:p w14:paraId="73C02EB0" w14:textId="77777777" w:rsidR="00EB2087" w:rsidRDefault="00EB2087" w:rsidP="00EB2087">
      <w:pPr>
        <w:pStyle w:val="NormalWeb"/>
      </w:pPr>
      <w:r>
        <w:t>Officers responded to Gresham’s residence in the 400 block of Memorial Highway, where she refused to exit the apartment and was observed displaying a knife. The West Dakota SWAT team was activated and responded to the scene.</w:t>
      </w:r>
    </w:p>
    <w:p w14:paraId="2ECC0B94" w14:textId="48CA1F9A" w:rsidR="00EB2087" w:rsidRDefault="00EB2087" w:rsidP="00EB2087">
      <w:pPr>
        <w:pStyle w:val="NormalWeb"/>
      </w:pPr>
      <w:r>
        <w:t xml:space="preserve">Despite numerous commands for Gresham to surrender, she refused to comply. After an arrest warrant was obtained, </w:t>
      </w:r>
      <w:r w:rsidR="007B46BB">
        <w:t xml:space="preserve">SWAT </w:t>
      </w:r>
      <w:r>
        <w:t>officers breached the front door and deployed a chemical irritant. Gresham continued to refuse to exit the apartment, and the SWAT team subsequently made entry and took her into custody at approximately 11:40 p.m.</w:t>
      </w:r>
    </w:p>
    <w:p w14:paraId="64E4E722" w14:textId="4FBBABC5" w:rsidR="00EB2087" w:rsidRDefault="00EB2087" w:rsidP="00EB2087">
      <w:pPr>
        <w:pStyle w:val="NormalWeb"/>
      </w:pPr>
      <w:r>
        <w:t xml:space="preserve">Throughout the incident, officers and SWAT team members operated in </w:t>
      </w:r>
      <w:r w:rsidR="00CE0932">
        <w:t>under 30</w:t>
      </w:r>
      <w:r>
        <w:t xml:space="preserve">-below-zero </w:t>
      </w:r>
      <w:r w:rsidR="00CE0932">
        <w:t xml:space="preserve">windchill </w:t>
      </w:r>
      <w:r>
        <w:t>temperatures, maintaining containment and scene safety for several hours until the situation was resolved.</w:t>
      </w:r>
    </w:p>
    <w:p w14:paraId="3C83F04C" w14:textId="77777777" w:rsidR="00EB2087" w:rsidRDefault="00EB2087" w:rsidP="00EB2087">
      <w:pPr>
        <w:pStyle w:val="NormalWeb"/>
      </w:pPr>
      <w:r>
        <w:t>Gresham was transported to the Burleigh Morton Detention Center, where she was booked on charges of Aggravated Assault and Preventing Arrest.</w:t>
      </w:r>
    </w:p>
    <w:p w14:paraId="058C978D" w14:textId="5C6B5502" w:rsidR="009150AE" w:rsidRPr="000B5694" w:rsidRDefault="00EB2087" w:rsidP="00EB2087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###</w:t>
      </w:r>
    </w:p>
    <w:sectPr w:rsidR="009150AE" w:rsidRPr="000B5694" w:rsidSect="00207D77"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10F57" w14:textId="77777777" w:rsidR="007E0362" w:rsidRDefault="007E0362" w:rsidP="00093360">
      <w:pPr>
        <w:spacing w:after="0" w:line="240" w:lineRule="auto"/>
      </w:pPr>
      <w:r>
        <w:separator/>
      </w:r>
    </w:p>
  </w:endnote>
  <w:endnote w:type="continuationSeparator" w:id="0">
    <w:p w14:paraId="79B255D2" w14:textId="77777777" w:rsidR="007E0362" w:rsidRDefault="007E0362" w:rsidP="00093360">
      <w:pPr>
        <w:spacing w:after="0" w:line="240" w:lineRule="auto"/>
      </w:pPr>
      <w:r>
        <w:continuationSeparator/>
      </w:r>
    </w:p>
  </w:endnote>
  <w:endnote w:type="continuationNotice" w:id="1">
    <w:p w14:paraId="36A8F3D4" w14:textId="77777777" w:rsidR="007E0362" w:rsidRDefault="007E03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99A55" w14:textId="24E7E79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58243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105839060" name="Picture 105839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58244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255419992" name="Picture 255419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7519">
      <w:rPr>
        <w:rFonts w:ascii="Arial" w:hAnsi="Arial" w:cs="Arial"/>
        <w:b/>
        <w:bCs/>
        <w:color w:val="002D72"/>
        <w:sz w:val="20"/>
        <w:szCs w:val="20"/>
      </w:rPr>
      <w:t>Jason Stugelmeyer</w:t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DF60C" w14:textId="61F8AB23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1" w:name="_Hlk72501286"/>
    <w:bookmarkStart w:id="2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58241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744084405" name="Picture 7440844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58242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977117810" name="Picture 9771178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7DA2">
      <w:rPr>
        <w:rFonts w:ascii="Arial" w:hAnsi="Arial" w:cs="Arial"/>
        <w:b/>
        <w:bCs/>
        <w:color w:val="002D72"/>
        <w:sz w:val="20"/>
        <w:szCs w:val="20"/>
      </w:rPr>
      <w:t>Jason Stugelmeyer</w:t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, Chief of Police</w:t>
    </w:r>
  </w:p>
  <w:p w14:paraId="10A526BE" w14:textId="77777777" w:rsidR="001B0614" w:rsidRPr="00C24CDB" w:rsidRDefault="001B0614" w:rsidP="00C24CDB">
    <w:pPr>
      <w:pStyle w:val="Footer"/>
    </w:pPr>
    <w:bookmarkStart w:id="3" w:name="_Hlk72501256"/>
    <w:bookmarkStart w:id="4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5DD43" w14:textId="77777777" w:rsidR="007E0362" w:rsidRDefault="007E0362" w:rsidP="00093360">
      <w:pPr>
        <w:spacing w:after="0" w:line="240" w:lineRule="auto"/>
      </w:pPr>
      <w:r>
        <w:separator/>
      </w:r>
    </w:p>
  </w:footnote>
  <w:footnote w:type="continuationSeparator" w:id="0">
    <w:p w14:paraId="4F831F04" w14:textId="77777777" w:rsidR="007E0362" w:rsidRDefault="007E0362" w:rsidP="00093360">
      <w:pPr>
        <w:spacing w:after="0" w:line="240" w:lineRule="auto"/>
      </w:pPr>
      <w:r>
        <w:continuationSeparator/>
      </w:r>
    </w:p>
  </w:footnote>
  <w:footnote w:type="continuationNotice" w:id="1">
    <w:p w14:paraId="49CF3955" w14:textId="77777777" w:rsidR="007E0362" w:rsidRDefault="007E03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58240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20163407" name="Picture 201634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BE5"/>
    <w:rsid w:val="00001F7C"/>
    <w:rsid w:val="00004453"/>
    <w:rsid w:val="00010589"/>
    <w:rsid w:val="00023CCD"/>
    <w:rsid w:val="000336BA"/>
    <w:rsid w:val="00040940"/>
    <w:rsid w:val="0004137A"/>
    <w:rsid w:val="00044BCE"/>
    <w:rsid w:val="00045166"/>
    <w:rsid w:val="0004557C"/>
    <w:rsid w:val="00047E85"/>
    <w:rsid w:val="000504EA"/>
    <w:rsid w:val="000577B4"/>
    <w:rsid w:val="00060EBC"/>
    <w:rsid w:val="0006646A"/>
    <w:rsid w:val="00070A8B"/>
    <w:rsid w:val="0007219D"/>
    <w:rsid w:val="0007710E"/>
    <w:rsid w:val="000776AC"/>
    <w:rsid w:val="00082E3D"/>
    <w:rsid w:val="000849CE"/>
    <w:rsid w:val="00093360"/>
    <w:rsid w:val="00094828"/>
    <w:rsid w:val="00094939"/>
    <w:rsid w:val="000B07A4"/>
    <w:rsid w:val="000B3946"/>
    <w:rsid w:val="000B4C66"/>
    <w:rsid w:val="000B530E"/>
    <w:rsid w:val="000B5694"/>
    <w:rsid w:val="000C01A3"/>
    <w:rsid w:val="000C2651"/>
    <w:rsid w:val="000C29DE"/>
    <w:rsid w:val="000C672F"/>
    <w:rsid w:val="000D13D5"/>
    <w:rsid w:val="000D266D"/>
    <w:rsid w:val="000E24E4"/>
    <w:rsid w:val="000E73C6"/>
    <w:rsid w:val="001016BD"/>
    <w:rsid w:val="00106B30"/>
    <w:rsid w:val="00107D69"/>
    <w:rsid w:val="00110F90"/>
    <w:rsid w:val="00135A64"/>
    <w:rsid w:val="00144274"/>
    <w:rsid w:val="001510B3"/>
    <w:rsid w:val="001532D1"/>
    <w:rsid w:val="00173898"/>
    <w:rsid w:val="00181E34"/>
    <w:rsid w:val="00195377"/>
    <w:rsid w:val="00197C5A"/>
    <w:rsid w:val="001A403E"/>
    <w:rsid w:val="001B0614"/>
    <w:rsid w:val="001B3DB2"/>
    <w:rsid w:val="001B5149"/>
    <w:rsid w:val="001B6FD0"/>
    <w:rsid w:val="001C0957"/>
    <w:rsid w:val="001C2459"/>
    <w:rsid w:val="001C3169"/>
    <w:rsid w:val="001C4ED5"/>
    <w:rsid w:val="001C67BD"/>
    <w:rsid w:val="001D1256"/>
    <w:rsid w:val="001D227B"/>
    <w:rsid w:val="001D4B32"/>
    <w:rsid w:val="001D6D43"/>
    <w:rsid w:val="001D74F4"/>
    <w:rsid w:val="001E1EEA"/>
    <w:rsid w:val="001E2CC7"/>
    <w:rsid w:val="001E5F25"/>
    <w:rsid w:val="001E6CAD"/>
    <w:rsid w:val="001E7A66"/>
    <w:rsid w:val="00205D95"/>
    <w:rsid w:val="00207D77"/>
    <w:rsid w:val="00207D85"/>
    <w:rsid w:val="00216C3D"/>
    <w:rsid w:val="00227552"/>
    <w:rsid w:val="00232716"/>
    <w:rsid w:val="002423C0"/>
    <w:rsid w:val="00245389"/>
    <w:rsid w:val="002579DE"/>
    <w:rsid w:val="002616A5"/>
    <w:rsid w:val="002663C6"/>
    <w:rsid w:val="00267CCE"/>
    <w:rsid w:val="00272B1A"/>
    <w:rsid w:val="00273F1D"/>
    <w:rsid w:val="00277D99"/>
    <w:rsid w:val="0028436B"/>
    <w:rsid w:val="0028544A"/>
    <w:rsid w:val="00291150"/>
    <w:rsid w:val="0029243D"/>
    <w:rsid w:val="00292E47"/>
    <w:rsid w:val="002938C1"/>
    <w:rsid w:val="002A6DDA"/>
    <w:rsid w:val="002B4697"/>
    <w:rsid w:val="002B5B70"/>
    <w:rsid w:val="002B7B3C"/>
    <w:rsid w:val="002C1284"/>
    <w:rsid w:val="002D7519"/>
    <w:rsid w:val="002E0473"/>
    <w:rsid w:val="002E7F8E"/>
    <w:rsid w:val="002F7137"/>
    <w:rsid w:val="002F787F"/>
    <w:rsid w:val="00316B8F"/>
    <w:rsid w:val="00320427"/>
    <w:rsid w:val="00326DE5"/>
    <w:rsid w:val="00341172"/>
    <w:rsid w:val="00341F99"/>
    <w:rsid w:val="00351713"/>
    <w:rsid w:val="0035682C"/>
    <w:rsid w:val="00372F6E"/>
    <w:rsid w:val="00373812"/>
    <w:rsid w:val="0037786D"/>
    <w:rsid w:val="00380DCA"/>
    <w:rsid w:val="00384B35"/>
    <w:rsid w:val="003862C0"/>
    <w:rsid w:val="00391397"/>
    <w:rsid w:val="003A08BD"/>
    <w:rsid w:val="003A30BD"/>
    <w:rsid w:val="003A5093"/>
    <w:rsid w:val="003A56AA"/>
    <w:rsid w:val="003A67C1"/>
    <w:rsid w:val="003B1ABB"/>
    <w:rsid w:val="003B3945"/>
    <w:rsid w:val="003B4828"/>
    <w:rsid w:val="003B7FD7"/>
    <w:rsid w:val="003C51DE"/>
    <w:rsid w:val="003C71C9"/>
    <w:rsid w:val="003D012F"/>
    <w:rsid w:val="003D49CD"/>
    <w:rsid w:val="003E3E18"/>
    <w:rsid w:val="003E4D98"/>
    <w:rsid w:val="003F4F78"/>
    <w:rsid w:val="003F5398"/>
    <w:rsid w:val="003F7187"/>
    <w:rsid w:val="00401FA2"/>
    <w:rsid w:val="00403BE9"/>
    <w:rsid w:val="0040677F"/>
    <w:rsid w:val="00415AF2"/>
    <w:rsid w:val="00435D7F"/>
    <w:rsid w:val="004441CC"/>
    <w:rsid w:val="00447BFD"/>
    <w:rsid w:val="00450405"/>
    <w:rsid w:val="00465390"/>
    <w:rsid w:val="00467151"/>
    <w:rsid w:val="004673B0"/>
    <w:rsid w:val="00474AB3"/>
    <w:rsid w:val="00481EF3"/>
    <w:rsid w:val="00483531"/>
    <w:rsid w:val="00487248"/>
    <w:rsid w:val="00490A9F"/>
    <w:rsid w:val="0049251E"/>
    <w:rsid w:val="00493C89"/>
    <w:rsid w:val="004977AE"/>
    <w:rsid w:val="004A1CB4"/>
    <w:rsid w:val="004C0479"/>
    <w:rsid w:val="004C3A63"/>
    <w:rsid w:val="004D02BF"/>
    <w:rsid w:val="004D3FBD"/>
    <w:rsid w:val="004E4E34"/>
    <w:rsid w:val="004E4EF4"/>
    <w:rsid w:val="004E513C"/>
    <w:rsid w:val="004F04A6"/>
    <w:rsid w:val="004F3A08"/>
    <w:rsid w:val="004F6156"/>
    <w:rsid w:val="004F61AA"/>
    <w:rsid w:val="00502ED7"/>
    <w:rsid w:val="0051232E"/>
    <w:rsid w:val="005127D7"/>
    <w:rsid w:val="005240A2"/>
    <w:rsid w:val="0052654D"/>
    <w:rsid w:val="00526D5C"/>
    <w:rsid w:val="00527AE7"/>
    <w:rsid w:val="00527D2F"/>
    <w:rsid w:val="005326E4"/>
    <w:rsid w:val="00536274"/>
    <w:rsid w:val="0056578C"/>
    <w:rsid w:val="00565F84"/>
    <w:rsid w:val="00571990"/>
    <w:rsid w:val="005837CD"/>
    <w:rsid w:val="005919DD"/>
    <w:rsid w:val="00592909"/>
    <w:rsid w:val="005930BC"/>
    <w:rsid w:val="00593119"/>
    <w:rsid w:val="005A5379"/>
    <w:rsid w:val="005A72BE"/>
    <w:rsid w:val="005B1D14"/>
    <w:rsid w:val="005B30F6"/>
    <w:rsid w:val="005B4DBE"/>
    <w:rsid w:val="005B6EB4"/>
    <w:rsid w:val="005C2B5B"/>
    <w:rsid w:val="005C6A14"/>
    <w:rsid w:val="005C6CFF"/>
    <w:rsid w:val="005C79B1"/>
    <w:rsid w:val="005D317D"/>
    <w:rsid w:val="005E1781"/>
    <w:rsid w:val="005E3F77"/>
    <w:rsid w:val="005F476B"/>
    <w:rsid w:val="005F49C4"/>
    <w:rsid w:val="005F5AD3"/>
    <w:rsid w:val="00602D77"/>
    <w:rsid w:val="006054AA"/>
    <w:rsid w:val="006128A3"/>
    <w:rsid w:val="00620EDA"/>
    <w:rsid w:val="00622BF0"/>
    <w:rsid w:val="00627CC9"/>
    <w:rsid w:val="00635277"/>
    <w:rsid w:val="0064118D"/>
    <w:rsid w:val="00647E91"/>
    <w:rsid w:val="006513DF"/>
    <w:rsid w:val="00661F8A"/>
    <w:rsid w:val="00663176"/>
    <w:rsid w:val="006666BE"/>
    <w:rsid w:val="006702A4"/>
    <w:rsid w:val="00676613"/>
    <w:rsid w:val="006901E4"/>
    <w:rsid w:val="00693060"/>
    <w:rsid w:val="00693C10"/>
    <w:rsid w:val="00693D8E"/>
    <w:rsid w:val="0069482D"/>
    <w:rsid w:val="006A00E3"/>
    <w:rsid w:val="006A4AC2"/>
    <w:rsid w:val="006A5051"/>
    <w:rsid w:val="006A6AFF"/>
    <w:rsid w:val="006A6FFB"/>
    <w:rsid w:val="006B57A8"/>
    <w:rsid w:val="006B77B9"/>
    <w:rsid w:val="006B7BD7"/>
    <w:rsid w:val="006C24FC"/>
    <w:rsid w:val="006C7FC2"/>
    <w:rsid w:val="006D322F"/>
    <w:rsid w:val="006D3251"/>
    <w:rsid w:val="006D4F77"/>
    <w:rsid w:val="006D6206"/>
    <w:rsid w:val="006E31FE"/>
    <w:rsid w:val="006F38E1"/>
    <w:rsid w:val="006F5898"/>
    <w:rsid w:val="00700695"/>
    <w:rsid w:val="00705CEC"/>
    <w:rsid w:val="00706D3B"/>
    <w:rsid w:val="00707298"/>
    <w:rsid w:val="00711B81"/>
    <w:rsid w:val="00712776"/>
    <w:rsid w:val="0071492C"/>
    <w:rsid w:val="00725F82"/>
    <w:rsid w:val="0073119A"/>
    <w:rsid w:val="0073178C"/>
    <w:rsid w:val="00733675"/>
    <w:rsid w:val="0074369E"/>
    <w:rsid w:val="00744610"/>
    <w:rsid w:val="00745D4A"/>
    <w:rsid w:val="00752FF0"/>
    <w:rsid w:val="00754121"/>
    <w:rsid w:val="00755EDD"/>
    <w:rsid w:val="007640E8"/>
    <w:rsid w:val="0077149D"/>
    <w:rsid w:val="007725B2"/>
    <w:rsid w:val="007740AA"/>
    <w:rsid w:val="00776AAE"/>
    <w:rsid w:val="00781164"/>
    <w:rsid w:val="00781FA4"/>
    <w:rsid w:val="00791C14"/>
    <w:rsid w:val="007970A7"/>
    <w:rsid w:val="007A1443"/>
    <w:rsid w:val="007B463B"/>
    <w:rsid w:val="007B46BB"/>
    <w:rsid w:val="007B6FE6"/>
    <w:rsid w:val="007D358B"/>
    <w:rsid w:val="007E0362"/>
    <w:rsid w:val="007E50C9"/>
    <w:rsid w:val="007E7383"/>
    <w:rsid w:val="007F5BA6"/>
    <w:rsid w:val="007F5E26"/>
    <w:rsid w:val="0080081C"/>
    <w:rsid w:val="00802CBE"/>
    <w:rsid w:val="00807A5E"/>
    <w:rsid w:val="00811173"/>
    <w:rsid w:val="00813321"/>
    <w:rsid w:val="008203AC"/>
    <w:rsid w:val="008239A1"/>
    <w:rsid w:val="00824B05"/>
    <w:rsid w:val="00826656"/>
    <w:rsid w:val="0082707E"/>
    <w:rsid w:val="0083257B"/>
    <w:rsid w:val="008342D5"/>
    <w:rsid w:val="00844F69"/>
    <w:rsid w:val="00845306"/>
    <w:rsid w:val="00846BE9"/>
    <w:rsid w:val="00852367"/>
    <w:rsid w:val="00870FE3"/>
    <w:rsid w:val="00876110"/>
    <w:rsid w:val="00881A02"/>
    <w:rsid w:val="00884248"/>
    <w:rsid w:val="00885641"/>
    <w:rsid w:val="00886092"/>
    <w:rsid w:val="00887236"/>
    <w:rsid w:val="00893BFF"/>
    <w:rsid w:val="0089770A"/>
    <w:rsid w:val="008A4485"/>
    <w:rsid w:val="008A4F6D"/>
    <w:rsid w:val="008B2B37"/>
    <w:rsid w:val="008B57AB"/>
    <w:rsid w:val="008C77E3"/>
    <w:rsid w:val="008D645A"/>
    <w:rsid w:val="008D6E72"/>
    <w:rsid w:val="008E1762"/>
    <w:rsid w:val="008E3FE9"/>
    <w:rsid w:val="009007BD"/>
    <w:rsid w:val="0090599A"/>
    <w:rsid w:val="00905BCD"/>
    <w:rsid w:val="009074E4"/>
    <w:rsid w:val="009101BE"/>
    <w:rsid w:val="00914FD9"/>
    <w:rsid w:val="009150AE"/>
    <w:rsid w:val="009204F5"/>
    <w:rsid w:val="00922098"/>
    <w:rsid w:val="00922689"/>
    <w:rsid w:val="00922B75"/>
    <w:rsid w:val="00933674"/>
    <w:rsid w:val="00934F44"/>
    <w:rsid w:val="00936416"/>
    <w:rsid w:val="009401F4"/>
    <w:rsid w:val="00941D19"/>
    <w:rsid w:val="00943484"/>
    <w:rsid w:val="00957F1D"/>
    <w:rsid w:val="00964F57"/>
    <w:rsid w:val="0096761A"/>
    <w:rsid w:val="0097368D"/>
    <w:rsid w:val="0097482D"/>
    <w:rsid w:val="00975D4A"/>
    <w:rsid w:val="00980E68"/>
    <w:rsid w:val="009817A5"/>
    <w:rsid w:val="00982016"/>
    <w:rsid w:val="00982973"/>
    <w:rsid w:val="00984DEA"/>
    <w:rsid w:val="0099096D"/>
    <w:rsid w:val="00992F32"/>
    <w:rsid w:val="00996395"/>
    <w:rsid w:val="009A19A0"/>
    <w:rsid w:val="009A6D2F"/>
    <w:rsid w:val="009B4866"/>
    <w:rsid w:val="009B4CB4"/>
    <w:rsid w:val="009D38F4"/>
    <w:rsid w:val="009D4291"/>
    <w:rsid w:val="009D629C"/>
    <w:rsid w:val="009D69C9"/>
    <w:rsid w:val="009D6FCA"/>
    <w:rsid w:val="009E1C34"/>
    <w:rsid w:val="009E53BE"/>
    <w:rsid w:val="009E5E94"/>
    <w:rsid w:val="009E6062"/>
    <w:rsid w:val="009F124E"/>
    <w:rsid w:val="009F404D"/>
    <w:rsid w:val="009F6269"/>
    <w:rsid w:val="00A00650"/>
    <w:rsid w:val="00A124DF"/>
    <w:rsid w:val="00A16214"/>
    <w:rsid w:val="00A1668D"/>
    <w:rsid w:val="00A174AE"/>
    <w:rsid w:val="00A17890"/>
    <w:rsid w:val="00A2053C"/>
    <w:rsid w:val="00A307F3"/>
    <w:rsid w:val="00A30C49"/>
    <w:rsid w:val="00A34D33"/>
    <w:rsid w:val="00A440D4"/>
    <w:rsid w:val="00A571BA"/>
    <w:rsid w:val="00A73539"/>
    <w:rsid w:val="00A77927"/>
    <w:rsid w:val="00A80055"/>
    <w:rsid w:val="00A81E03"/>
    <w:rsid w:val="00A854A4"/>
    <w:rsid w:val="00A864B4"/>
    <w:rsid w:val="00A86D64"/>
    <w:rsid w:val="00A93527"/>
    <w:rsid w:val="00A94056"/>
    <w:rsid w:val="00A96A5C"/>
    <w:rsid w:val="00A9766A"/>
    <w:rsid w:val="00AA3FFB"/>
    <w:rsid w:val="00AA62B1"/>
    <w:rsid w:val="00AA6B50"/>
    <w:rsid w:val="00AB293D"/>
    <w:rsid w:val="00AB4A7E"/>
    <w:rsid w:val="00AD0227"/>
    <w:rsid w:val="00AD3CD4"/>
    <w:rsid w:val="00AE03EF"/>
    <w:rsid w:val="00AE23F3"/>
    <w:rsid w:val="00AE33AF"/>
    <w:rsid w:val="00AE458B"/>
    <w:rsid w:val="00AE6A93"/>
    <w:rsid w:val="00AF39A6"/>
    <w:rsid w:val="00AF51B0"/>
    <w:rsid w:val="00AF5914"/>
    <w:rsid w:val="00B043E2"/>
    <w:rsid w:val="00B06F17"/>
    <w:rsid w:val="00B12A6A"/>
    <w:rsid w:val="00B22708"/>
    <w:rsid w:val="00B23E43"/>
    <w:rsid w:val="00B24DA8"/>
    <w:rsid w:val="00B25BA3"/>
    <w:rsid w:val="00B30C00"/>
    <w:rsid w:val="00B340BF"/>
    <w:rsid w:val="00B3422B"/>
    <w:rsid w:val="00B40DE1"/>
    <w:rsid w:val="00B47213"/>
    <w:rsid w:val="00B56200"/>
    <w:rsid w:val="00B60306"/>
    <w:rsid w:val="00B622B8"/>
    <w:rsid w:val="00B62BCF"/>
    <w:rsid w:val="00B635FA"/>
    <w:rsid w:val="00B64BC6"/>
    <w:rsid w:val="00B64FBA"/>
    <w:rsid w:val="00B72ADE"/>
    <w:rsid w:val="00B76650"/>
    <w:rsid w:val="00B83626"/>
    <w:rsid w:val="00B867B6"/>
    <w:rsid w:val="00B90704"/>
    <w:rsid w:val="00B947DE"/>
    <w:rsid w:val="00B97DA2"/>
    <w:rsid w:val="00BA21AA"/>
    <w:rsid w:val="00BA237C"/>
    <w:rsid w:val="00BA61D4"/>
    <w:rsid w:val="00BC3E97"/>
    <w:rsid w:val="00BC66ED"/>
    <w:rsid w:val="00BD58C0"/>
    <w:rsid w:val="00BD6B4E"/>
    <w:rsid w:val="00BE4053"/>
    <w:rsid w:val="00BF0DE8"/>
    <w:rsid w:val="00BF336B"/>
    <w:rsid w:val="00C01B81"/>
    <w:rsid w:val="00C04B38"/>
    <w:rsid w:val="00C075CA"/>
    <w:rsid w:val="00C07A29"/>
    <w:rsid w:val="00C07FB6"/>
    <w:rsid w:val="00C17E9C"/>
    <w:rsid w:val="00C21B9C"/>
    <w:rsid w:val="00C23C32"/>
    <w:rsid w:val="00C24CDB"/>
    <w:rsid w:val="00C32E30"/>
    <w:rsid w:val="00C404FE"/>
    <w:rsid w:val="00C548D1"/>
    <w:rsid w:val="00C64C21"/>
    <w:rsid w:val="00C64F57"/>
    <w:rsid w:val="00C6595C"/>
    <w:rsid w:val="00C74B9C"/>
    <w:rsid w:val="00C76603"/>
    <w:rsid w:val="00C8204F"/>
    <w:rsid w:val="00C90E3C"/>
    <w:rsid w:val="00CA0A9A"/>
    <w:rsid w:val="00CB10F4"/>
    <w:rsid w:val="00CB53F0"/>
    <w:rsid w:val="00CC7E56"/>
    <w:rsid w:val="00CD09B6"/>
    <w:rsid w:val="00CD1629"/>
    <w:rsid w:val="00CD2441"/>
    <w:rsid w:val="00CD2E87"/>
    <w:rsid w:val="00CD3310"/>
    <w:rsid w:val="00CD42B5"/>
    <w:rsid w:val="00CD6026"/>
    <w:rsid w:val="00CE0932"/>
    <w:rsid w:val="00CE0C2E"/>
    <w:rsid w:val="00CE1287"/>
    <w:rsid w:val="00CF216B"/>
    <w:rsid w:val="00CF302D"/>
    <w:rsid w:val="00D0255C"/>
    <w:rsid w:val="00D05A25"/>
    <w:rsid w:val="00D10CE9"/>
    <w:rsid w:val="00D27A7E"/>
    <w:rsid w:val="00D32B6A"/>
    <w:rsid w:val="00D36D88"/>
    <w:rsid w:val="00D520CF"/>
    <w:rsid w:val="00D56C21"/>
    <w:rsid w:val="00D63915"/>
    <w:rsid w:val="00D6629D"/>
    <w:rsid w:val="00D66555"/>
    <w:rsid w:val="00D75FBE"/>
    <w:rsid w:val="00D80575"/>
    <w:rsid w:val="00D86A41"/>
    <w:rsid w:val="00D9157B"/>
    <w:rsid w:val="00D944E3"/>
    <w:rsid w:val="00D9450A"/>
    <w:rsid w:val="00DA0603"/>
    <w:rsid w:val="00DA1C81"/>
    <w:rsid w:val="00DA2F70"/>
    <w:rsid w:val="00DA316D"/>
    <w:rsid w:val="00DA3A02"/>
    <w:rsid w:val="00DA3B1C"/>
    <w:rsid w:val="00DA4921"/>
    <w:rsid w:val="00DB00A2"/>
    <w:rsid w:val="00DB28DA"/>
    <w:rsid w:val="00DB468D"/>
    <w:rsid w:val="00DC0E98"/>
    <w:rsid w:val="00DC205D"/>
    <w:rsid w:val="00DC28EA"/>
    <w:rsid w:val="00DC56DF"/>
    <w:rsid w:val="00DD3054"/>
    <w:rsid w:val="00DE0327"/>
    <w:rsid w:val="00DE47A6"/>
    <w:rsid w:val="00DE701F"/>
    <w:rsid w:val="00DF55FD"/>
    <w:rsid w:val="00DF72AD"/>
    <w:rsid w:val="00E0128D"/>
    <w:rsid w:val="00E0200C"/>
    <w:rsid w:val="00E17048"/>
    <w:rsid w:val="00E26AC3"/>
    <w:rsid w:val="00E27C41"/>
    <w:rsid w:val="00E313C5"/>
    <w:rsid w:val="00E3351A"/>
    <w:rsid w:val="00E3491E"/>
    <w:rsid w:val="00E35415"/>
    <w:rsid w:val="00E35B9B"/>
    <w:rsid w:val="00E437BD"/>
    <w:rsid w:val="00E46532"/>
    <w:rsid w:val="00E50782"/>
    <w:rsid w:val="00E62104"/>
    <w:rsid w:val="00E6386C"/>
    <w:rsid w:val="00E6549B"/>
    <w:rsid w:val="00E65A0E"/>
    <w:rsid w:val="00E77661"/>
    <w:rsid w:val="00E816FD"/>
    <w:rsid w:val="00E84888"/>
    <w:rsid w:val="00E871A4"/>
    <w:rsid w:val="00E908A4"/>
    <w:rsid w:val="00E93F15"/>
    <w:rsid w:val="00E9730B"/>
    <w:rsid w:val="00EA3F12"/>
    <w:rsid w:val="00EA4AEF"/>
    <w:rsid w:val="00EA572A"/>
    <w:rsid w:val="00EB2087"/>
    <w:rsid w:val="00EB3952"/>
    <w:rsid w:val="00EB5908"/>
    <w:rsid w:val="00EC0745"/>
    <w:rsid w:val="00EE418E"/>
    <w:rsid w:val="00EE5832"/>
    <w:rsid w:val="00EE59B0"/>
    <w:rsid w:val="00EF09E3"/>
    <w:rsid w:val="00EF7A25"/>
    <w:rsid w:val="00F0643B"/>
    <w:rsid w:val="00F15621"/>
    <w:rsid w:val="00F159A4"/>
    <w:rsid w:val="00F16DC5"/>
    <w:rsid w:val="00F212FC"/>
    <w:rsid w:val="00F213A0"/>
    <w:rsid w:val="00F21AD9"/>
    <w:rsid w:val="00F33D4F"/>
    <w:rsid w:val="00F34F93"/>
    <w:rsid w:val="00F3609A"/>
    <w:rsid w:val="00F376FD"/>
    <w:rsid w:val="00F37CE2"/>
    <w:rsid w:val="00F42554"/>
    <w:rsid w:val="00F43CAF"/>
    <w:rsid w:val="00F44262"/>
    <w:rsid w:val="00F46B00"/>
    <w:rsid w:val="00F47B90"/>
    <w:rsid w:val="00F520D3"/>
    <w:rsid w:val="00F52C52"/>
    <w:rsid w:val="00F63DEE"/>
    <w:rsid w:val="00F729E7"/>
    <w:rsid w:val="00F80F42"/>
    <w:rsid w:val="00F8332D"/>
    <w:rsid w:val="00F837FC"/>
    <w:rsid w:val="00F8384F"/>
    <w:rsid w:val="00F90A6E"/>
    <w:rsid w:val="00F91879"/>
    <w:rsid w:val="00F93EB1"/>
    <w:rsid w:val="00F97EE2"/>
    <w:rsid w:val="00FA220C"/>
    <w:rsid w:val="00FA2977"/>
    <w:rsid w:val="00FA2B4E"/>
    <w:rsid w:val="00FA3723"/>
    <w:rsid w:val="00FA3FE9"/>
    <w:rsid w:val="00FA4FB4"/>
    <w:rsid w:val="00FB4C9B"/>
    <w:rsid w:val="00FD2443"/>
    <w:rsid w:val="00FD2590"/>
    <w:rsid w:val="00FD641A"/>
    <w:rsid w:val="00FE0DDC"/>
    <w:rsid w:val="00FE12CC"/>
    <w:rsid w:val="00FE1EBE"/>
    <w:rsid w:val="00FE3F39"/>
    <w:rsid w:val="00FF555E"/>
    <w:rsid w:val="13CFBFA5"/>
    <w:rsid w:val="33295930"/>
    <w:rsid w:val="3BD9B9B0"/>
    <w:rsid w:val="6EFEFA0F"/>
    <w:rsid w:val="73D85B30"/>
    <w:rsid w:val="782FA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9D828C3A-F140-4A27-AEC8-13CCFB21A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84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848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lgardiner@bismarcknd.gov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29315E9EF0446930A64148CDFE5C3" ma:contentTypeVersion="12" ma:contentTypeDescription="Create a new document." ma:contentTypeScope="" ma:versionID="d5eb85f5f7f56851f1ff652164dab186">
  <xsd:schema xmlns:xsd="http://www.w3.org/2001/XMLSchema" xmlns:xs="http://www.w3.org/2001/XMLSchema" xmlns:p="http://schemas.microsoft.com/office/2006/metadata/properties" xmlns:ns2="3151febc-1cf2-4be5-9fcf-3a0312581dc0" xmlns:ns3="e43da000-498c-4cf3-895f-0b461c0e2c6b" targetNamespace="http://schemas.microsoft.com/office/2006/metadata/properties" ma:root="true" ma:fieldsID="4a64ed4c50f293f93985ca2f227eefa6" ns2:_="" ns3:_="">
    <xsd:import namespace="3151febc-1cf2-4be5-9fcf-3a0312581dc0"/>
    <xsd:import namespace="e43da000-498c-4cf3-895f-0b461c0e2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1febc-1cf2-4be5-9fcf-3a0312581d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8e6ca9d-6add-4700-802e-444e86b9fd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da000-498c-4cf3-895f-0b461c0e2c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2a62b11-b566-4c92-b290-a65db5f47d3e}" ma:internalName="TaxCatchAll" ma:showField="CatchAllData" ma:web="e43da000-498c-4cf3-895f-0b461c0e2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3da000-498c-4cf3-895f-0b461c0e2c6b" xsi:nil="true"/>
    <lcf76f155ced4ddcb4097134ff3c332f xmlns="3151febc-1cf2-4be5-9fcf-3a0312581d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D80C17-67B6-417B-AB10-5AFC436F3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51febc-1cf2-4be5-9fcf-3a0312581dc0"/>
    <ds:schemaRef ds:uri="e43da000-498c-4cf3-895f-0b461c0e2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B46A3C-7691-48B2-BE0E-C3ED121A04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BB77FE-52AB-4F4B-86F1-BAFDE0B0CEFE}">
  <ds:schemaRefs>
    <ds:schemaRef ds:uri="http://schemas.microsoft.com/office/2006/metadata/properties"/>
    <ds:schemaRef ds:uri="http://schemas.microsoft.com/office/infopath/2007/PartnerControls"/>
    <ds:schemaRef ds:uri="e43da000-498c-4cf3-895f-0b461c0e2c6b"/>
    <ds:schemaRef ds:uri="3151febc-1cf2-4be5-9fcf-3a0312581dc0"/>
  </ds:schemaRefs>
</ds:datastoreItem>
</file>

<file path=docMetadata/LabelInfo.xml><?xml version="1.0" encoding="utf-8"?>
<clbl:labelList xmlns:clbl="http://schemas.microsoft.com/office/2020/mipLabelMetadata">
  <clbl:label id="{8dd50f61-41d7-4fd8-9222-22fa78b1d0a5}" enabled="1" method="Standard" siteId="{0f3e66fb-f305-4269-858f-4b8a82929a4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Links>
    <vt:vector size="12" baseType="variant">
      <vt:variant>
        <vt:i4>1310791</vt:i4>
      </vt:variant>
      <vt:variant>
        <vt:i4>3</vt:i4>
      </vt:variant>
      <vt:variant>
        <vt:i4>0</vt:i4>
      </vt:variant>
      <vt:variant>
        <vt:i4>5</vt:i4>
      </vt:variant>
      <vt:variant>
        <vt:lpwstr>https://www.tip411.com/tips/new?alert_group_id=21828</vt:lpwstr>
      </vt:variant>
      <vt:variant>
        <vt:lpwstr/>
      </vt:variant>
      <vt:variant>
        <vt:i4>2818061</vt:i4>
      </vt:variant>
      <vt:variant>
        <vt:i4>0</vt:i4>
      </vt:variant>
      <vt:variant>
        <vt:i4>0</vt:i4>
      </vt:variant>
      <vt:variant>
        <vt:i4>5</vt:i4>
      </vt:variant>
      <vt:variant>
        <vt:lpwstr>mailto:lgardiner@bismarcknd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Luke Gardiner</cp:lastModifiedBy>
  <cp:revision>29</cp:revision>
  <cp:lastPrinted>2026-01-17T03:31:00Z</cp:lastPrinted>
  <dcterms:created xsi:type="dcterms:W3CDTF">2026-01-23T13:59:00Z</dcterms:created>
  <dcterms:modified xsi:type="dcterms:W3CDTF">2026-01-23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29315E9EF0446930A64148CDFE5C3</vt:lpwstr>
  </property>
  <property fmtid="{D5CDD505-2E9C-101B-9397-08002B2CF9AE}" pid="3" name="Order">
    <vt:r8>231400</vt:r8>
  </property>
  <property fmtid="{D5CDD505-2E9C-101B-9397-08002B2CF9AE}" pid="4" name="MediaServiceImageTags">
    <vt:lpwstr/>
  </property>
</Properties>
</file>